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ལ་གཱ་ཐཱ། བོད་སྐད་དུ། བཀྲ་ཤིས་ཀྱི་ཚིགས་སུ་བཅད་པ། དཀོན་[༣༤༧བ]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[༣༤༨ན]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[༣༤༨བ]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[༣༤༩ན]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49f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